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40E10" w14:textId="77777777" w:rsidR="007F0F0D" w:rsidRDefault="007F0F0D" w:rsidP="007F0F0D">
      <w:r>
        <w:t>Microsoft Windows [Version 10.0.19043.1348]</w:t>
      </w:r>
    </w:p>
    <w:p w14:paraId="500C331C" w14:textId="77777777" w:rsidR="007F0F0D" w:rsidRDefault="007F0F0D" w:rsidP="007F0F0D">
      <w:r>
        <w:t>(c) Microsoft Corporation. All rights reserved.</w:t>
      </w:r>
    </w:p>
    <w:p w14:paraId="7F1194F5" w14:textId="77777777" w:rsidR="007F0F0D" w:rsidRDefault="007F0F0D" w:rsidP="007F0F0D"/>
    <w:p w14:paraId="608C6866" w14:textId="77777777" w:rsidR="007F0F0D" w:rsidRDefault="007F0F0D" w:rsidP="007F0F0D">
      <w:r>
        <w:t xml:space="preserve">C:\Users\sunil\Desktop\courses\SoapUI </w:t>
      </w:r>
      <w:proofErr w:type="spellStart"/>
      <w:r>
        <w:t>APIWebservices</w:t>
      </w:r>
      <w:proofErr w:type="spellEnd"/>
      <w:r>
        <w:t xml:space="preserve"> Testing&gt;git </w:t>
      </w:r>
      <w:proofErr w:type="spellStart"/>
      <w:r>
        <w:t>init</w:t>
      </w:r>
      <w:proofErr w:type="spellEnd"/>
    </w:p>
    <w:p w14:paraId="058DF264" w14:textId="77777777" w:rsidR="007F0F0D" w:rsidRDefault="007F0F0D" w:rsidP="007F0F0D">
      <w:r>
        <w:t xml:space="preserve">Initialized empty Git repository in C:/Users/sunil/Desktop/courses/SoapUI </w:t>
      </w:r>
      <w:proofErr w:type="spellStart"/>
      <w:r>
        <w:t>APIWebservices</w:t>
      </w:r>
      <w:proofErr w:type="spellEnd"/>
      <w:r>
        <w:t xml:space="preserve"> Testing</w:t>
      </w:r>
      <w:proofErr w:type="gramStart"/>
      <w:r>
        <w:t>/.git</w:t>
      </w:r>
      <w:proofErr w:type="gramEnd"/>
      <w:r>
        <w:t>/</w:t>
      </w:r>
    </w:p>
    <w:p w14:paraId="319897EF" w14:textId="77777777" w:rsidR="007F0F0D" w:rsidRDefault="007F0F0D" w:rsidP="007F0F0D"/>
    <w:p w14:paraId="460968BE" w14:textId="77777777" w:rsidR="007F0F0D" w:rsidRDefault="007F0F0D" w:rsidP="007F0F0D">
      <w:r>
        <w:t xml:space="preserve">C:\Users\sunil\Desktop\courses\SoapUI </w:t>
      </w:r>
      <w:proofErr w:type="spellStart"/>
      <w:r>
        <w:t>APIWebservices</w:t>
      </w:r>
      <w:proofErr w:type="spellEnd"/>
      <w:r>
        <w:t xml:space="preserve"> Testing&gt;git status</w:t>
      </w:r>
    </w:p>
    <w:p w14:paraId="72040E59" w14:textId="77777777" w:rsidR="007F0F0D" w:rsidRDefault="007F0F0D" w:rsidP="007F0F0D">
      <w:r>
        <w:t>On branch master</w:t>
      </w:r>
    </w:p>
    <w:p w14:paraId="20A7578F" w14:textId="77777777" w:rsidR="007F0F0D" w:rsidRDefault="007F0F0D" w:rsidP="007F0F0D"/>
    <w:p w14:paraId="4ED6B9BA" w14:textId="77777777" w:rsidR="007F0F0D" w:rsidRDefault="007F0F0D" w:rsidP="007F0F0D">
      <w:r>
        <w:t>No commits yet</w:t>
      </w:r>
    </w:p>
    <w:p w14:paraId="1E9FF7ED" w14:textId="77777777" w:rsidR="007F0F0D" w:rsidRDefault="007F0F0D" w:rsidP="007F0F0D"/>
    <w:p w14:paraId="79F71364" w14:textId="77777777" w:rsidR="007F0F0D" w:rsidRDefault="007F0F0D" w:rsidP="007F0F0D">
      <w:r>
        <w:t>Untracked files:</w:t>
      </w:r>
    </w:p>
    <w:p w14:paraId="16AFCA6F" w14:textId="77777777" w:rsidR="007F0F0D" w:rsidRDefault="007F0F0D" w:rsidP="007F0F0D">
      <w:r>
        <w:t xml:space="preserve">  (use "git add &lt;file&gt;..." to include in what will be committed)</w:t>
      </w:r>
    </w:p>
    <w:p w14:paraId="70F5B566" w14:textId="77777777" w:rsidR="007F0F0D" w:rsidRDefault="007F0F0D" w:rsidP="007F0F0D">
      <w:r>
        <w:t xml:space="preserve">        Calculator-Soap-soapui-project.xml</w:t>
      </w:r>
    </w:p>
    <w:p w14:paraId="1D3D0949" w14:textId="77777777" w:rsidR="007F0F0D" w:rsidRDefault="007F0F0D" w:rsidP="007F0F0D">
      <w:r>
        <w:t xml:space="preserve">        Countries.txt</w:t>
      </w:r>
    </w:p>
    <w:p w14:paraId="4999F97B" w14:textId="77777777" w:rsidR="007F0F0D" w:rsidRDefault="007F0F0D" w:rsidP="007F0F0D">
      <w:r>
        <w:t xml:space="preserve">        Countries.xlsx</w:t>
      </w:r>
    </w:p>
    <w:p w14:paraId="3304B3DC" w14:textId="77777777" w:rsidR="007F0F0D" w:rsidRDefault="007F0F0D" w:rsidP="007F0F0D">
      <w:r>
        <w:t xml:space="preserve">        FootballSOAP-soapui-project.xml</w:t>
      </w:r>
    </w:p>
    <w:p w14:paraId="5674C009" w14:textId="77777777" w:rsidR="007F0F0D" w:rsidRDefault="007F0F0D" w:rsidP="007F0F0D">
      <w:r>
        <w:t xml:space="preserve">        Part 1- Introduction &amp; Installation on Windows.docx</w:t>
      </w:r>
    </w:p>
    <w:p w14:paraId="57F7ED30" w14:textId="77777777" w:rsidR="007F0F0D" w:rsidRDefault="007F0F0D" w:rsidP="007F0F0D">
      <w:r>
        <w:t xml:space="preserve">        REST-Project-1-soapui-project.xml</w:t>
      </w:r>
    </w:p>
    <w:p w14:paraId="5D53350F" w14:textId="77777777" w:rsidR="007F0F0D" w:rsidRDefault="007F0F0D" w:rsidP="007F0F0D">
      <w:r>
        <w:t xml:space="preserve">        REST-Project-2-soapui-project.xml</w:t>
      </w:r>
    </w:p>
    <w:p w14:paraId="5C276C7F" w14:textId="77777777" w:rsidR="007F0F0D" w:rsidRDefault="007F0F0D" w:rsidP="007F0F0D">
      <w:r>
        <w:t xml:space="preserve">        REST-Project-3-soapui-project.xml</w:t>
      </w:r>
    </w:p>
    <w:p w14:paraId="6F7A1B20" w14:textId="77777777" w:rsidR="007F0F0D" w:rsidRDefault="007F0F0D" w:rsidP="007F0F0D">
      <w:r>
        <w:t xml:space="preserve">        Soap-Project-readyapi-project.xml</w:t>
      </w:r>
    </w:p>
    <w:p w14:paraId="3A6F9668" w14:textId="77777777" w:rsidR="007F0F0D" w:rsidRDefault="007F0F0D" w:rsidP="007F0F0D"/>
    <w:p w14:paraId="65E9F051" w14:textId="77777777" w:rsidR="007F0F0D" w:rsidRDefault="007F0F0D" w:rsidP="007F0F0D">
      <w:r>
        <w:t>nothing added to commit but untracked files present (use "git add" to track)</w:t>
      </w:r>
    </w:p>
    <w:p w14:paraId="5AB539C7" w14:textId="77777777" w:rsidR="007F0F0D" w:rsidRDefault="007F0F0D" w:rsidP="007F0F0D"/>
    <w:p w14:paraId="757665C6" w14:textId="77777777" w:rsidR="007F0F0D" w:rsidRDefault="007F0F0D" w:rsidP="007F0F0D">
      <w:r>
        <w:t xml:space="preserve">C:\Users\sunil\Desktop\courses\SoapUI </w:t>
      </w:r>
      <w:proofErr w:type="spellStart"/>
      <w:r>
        <w:t>APIWebservices</w:t>
      </w:r>
      <w:proofErr w:type="spellEnd"/>
      <w:r>
        <w:t xml:space="preserve"> Testing&gt;git add</w:t>
      </w:r>
    </w:p>
    <w:p w14:paraId="5A2B5F01" w14:textId="77777777" w:rsidR="007F0F0D" w:rsidRDefault="007F0F0D" w:rsidP="007F0F0D">
      <w:r>
        <w:t>Nothing specified, nothing added.</w:t>
      </w:r>
    </w:p>
    <w:p w14:paraId="4CE88FCA" w14:textId="77777777" w:rsidR="007F0F0D" w:rsidRDefault="007F0F0D" w:rsidP="007F0F0D">
      <w:r>
        <w:t xml:space="preserve">hint: Maybe you wanted to say 'git </w:t>
      </w:r>
      <w:proofErr w:type="gramStart"/>
      <w:r>
        <w:t>add .</w:t>
      </w:r>
      <w:proofErr w:type="gramEnd"/>
      <w:r>
        <w:t>'?</w:t>
      </w:r>
    </w:p>
    <w:p w14:paraId="10E11DD7" w14:textId="77777777" w:rsidR="007F0F0D" w:rsidRDefault="007F0F0D" w:rsidP="007F0F0D">
      <w:r>
        <w:t>hint: Turn this message off by running</w:t>
      </w:r>
    </w:p>
    <w:p w14:paraId="27427256" w14:textId="77777777" w:rsidR="007F0F0D" w:rsidRDefault="007F0F0D" w:rsidP="007F0F0D">
      <w:r>
        <w:lastRenderedPageBreak/>
        <w:t xml:space="preserve">hint: "git config </w:t>
      </w:r>
      <w:proofErr w:type="spellStart"/>
      <w:proofErr w:type="gramStart"/>
      <w:r>
        <w:t>advice.addEmptyPathspec</w:t>
      </w:r>
      <w:proofErr w:type="spellEnd"/>
      <w:proofErr w:type="gramEnd"/>
      <w:r>
        <w:t xml:space="preserve"> false"</w:t>
      </w:r>
    </w:p>
    <w:p w14:paraId="3B290DAE" w14:textId="77777777" w:rsidR="007F0F0D" w:rsidRDefault="007F0F0D" w:rsidP="007F0F0D"/>
    <w:p w14:paraId="30FEAE25" w14:textId="77777777" w:rsidR="007F0F0D" w:rsidRDefault="007F0F0D" w:rsidP="007F0F0D">
      <w:r>
        <w:t xml:space="preserve">C:\Users\sunil\Desktop\courses\SoapUI </w:t>
      </w:r>
      <w:proofErr w:type="spellStart"/>
      <w:r>
        <w:t>APIWebservices</w:t>
      </w:r>
      <w:proofErr w:type="spellEnd"/>
      <w:r>
        <w:t xml:space="preserve"> Testing&gt;git </w:t>
      </w:r>
      <w:proofErr w:type="gramStart"/>
      <w:r>
        <w:t>add .</w:t>
      </w:r>
      <w:proofErr w:type="gramEnd"/>
    </w:p>
    <w:p w14:paraId="356B846E" w14:textId="77777777" w:rsidR="007F0F0D" w:rsidRDefault="007F0F0D" w:rsidP="007F0F0D">
      <w:r>
        <w:t>warning: LF will be replaced by CRLF in Calculator-Soap-soapui-project.xml.</w:t>
      </w:r>
    </w:p>
    <w:p w14:paraId="78C43245" w14:textId="77777777" w:rsidR="007F0F0D" w:rsidRDefault="007F0F0D" w:rsidP="007F0F0D">
      <w:r>
        <w:t>The file will have its original line endings in your working directory</w:t>
      </w:r>
    </w:p>
    <w:p w14:paraId="19C977C1" w14:textId="77777777" w:rsidR="007F0F0D" w:rsidRDefault="007F0F0D" w:rsidP="007F0F0D">
      <w:r>
        <w:t>warning: LF will be replaced by CRLF in FootballSOAP-soapui-project.xml.</w:t>
      </w:r>
    </w:p>
    <w:p w14:paraId="6103F629" w14:textId="77777777" w:rsidR="007F0F0D" w:rsidRDefault="007F0F0D" w:rsidP="007F0F0D">
      <w:r>
        <w:t>The file will have its original line endings in your working directory</w:t>
      </w:r>
    </w:p>
    <w:p w14:paraId="700774EF" w14:textId="77777777" w:rsidR="007F0F0D" w:rsidRDefault="007F0F0D" w:rsidP="007F0F0D">
      <w:r>
        <w:t>warning: LF will be replaced by CRLF in REST-Project-1-soapui-project.xml.</w:t>
      </w:r>
    </w:p>
    <w:p w14:paraId="691DE032" w14:textId="77777777" w:rsidR="007F0F0D" w:rsidRDefault="007F0F0D" w:rsidP="007F0F0D">
      <w:r>
        <w:t>The file will have its original line endings in your working directory</w:t>
      </w:r>
    </w:p>
    <w:p w14:paraId="3A2EC33E" w14:textId="77777777" w:rsidR="007F0F0D" w:rsidRDefault="007F0F0D" w:rsidP="007F0F0D">
      <w:r>
        <w:t>warning: LF will be replaced by CRLF in REST-Project-2-soapui-project.xml.</w:t>
      </w:r>
    </w:p>
    <w:p w14:paraId="2F04FCA3" w14:textId="77777777" w:rsidR="007F0F0D" w:rsidRDefault="007F0F0D" w:rsidP="007F0F0D">
      <w:r>
        <w:t>The file will have its original line endings in your working directory</w:t>
      </w:r>
    </w:p>
    <w:p w14:paraId="6D5CCE42" w14:textId="77777777" w:rsidR="007F0F0D" w:rsidRDefault="007F0F0D" w:rsidP="007F0F0D">
      <w:r>
        <w:t>warning: LF will be replaced by CRLF in Soap-Project-readyapi-project.xml.</w:t>
      </w:r>
    </w:p>
    <w:p w14:paraId="1C619A0A" w14:textId="77777777" w:rsidR="007F0F0D" w:rsidRDefault="007F0F0D" w:rsidP="007F0F0D">
      <w:r>
        <w:t>The file will have its original line endings in your working directory</w:t>
      </w:r>
    </w:p>
    <w:p w14:paraId="675F2003" w14:textId="77777777" w:rsidR="007F0F0D" w:rsidRDefault="007F0F0D" w:rsidP="007F0F0D"/>
    <w:p w14:paraId="475BFDA3" w14:textId="77777777" w:rsidR="007F0F0D" w:rsidRDefault="007F0F0D" w:rsidP="007F0F0D">
      <w:r>
        <w:t xml:space="preserve">C:\Users\sunil\Desktop\courses\SoapUI </w:t>
      </w:r>
      <w:proofErr w:type="spellStart"/>
      <w:r>
        <w:t>APIWebservices</w:t>
      </w:r>
      <w:proofErr w:type="spellEnd"/>
      <w:r>
        <w:t xml:space="preserve"> Testing&gt;git status</w:t>
      </w:r>
    </w:p>
    <w:p w14:paraId="2F1E3B4B" w14:textId="77777777" w:rsidR="007F0F0D" w:rsidRDefault="007F0F0D" w:rsidP="007F0F0D">
      <w:r>
        <w:t>On branch master</w:t>
      </w:r>
    </w:p>
    <w:p w14:paraId="35D5875C" w14:textId="77777777" w:rsidR="007F0F0D" w:rsidRDefault="007F0F0D" w:rsidP="007F0F0D"/>
    <w:p w14:paraId="5BB6A977" w14:textId="77777777" w:rsidR="007F0F0D" w:rsidRDefault="007F0F0D" w:rsidP="007F0F0D">
      <w:r>
        <w:t>No commits yet</w:t>
      </w:r>
    </w:p>
    <w:p w14:paraId="09901A4B" w14:textId="77777777" w:rsidR="007F0F0D" w:rsidRDefault="007F0F0D" w:rsidP="007F0F0D"/>
    <w:p w14:paraId="784D5D79" w14:textId="77777777" w:rsidR="007F0F0D" w:rsidRDefault="007F0F0D" w:rsidP="007F0F0D">
      <w:r>
        <w:t>Changes to be committed:</w:t>
      </w:r>
    </w:p>
    <w:p w14:paraId="4B07EDEE" w14:textId="77777777" w:rsidR="007F0F0D" w:rsidRDefault="007F0F0D" w:rsidP="007F0F0D">
      <w:r>
        <w:t xml:space="preserve">  (use "git rm --cached &lt;file&gt;..." to </w:t>
      </w:r>
      <w:proofErr w:type="spellStart"/>
      <w:r>
        <w:t>unstage</w:t>
      </w:r>
      <w:proofErr w:type="spellEnd"/>
      <w:r>
        <w:t>)</w:t>
      </w:r>
    </w:p>
    <w:p w14:paraId="0A3FB0C9" w14:textId="77777777" w:rsidR="007F0F0D" w:rsidRDefault="007F0F0D" w:rsidP="007F0F0D">
      <w:r>
        <w:t xml:space="preserve">        new file:   Calculator-Soap-soapui-project.xml</w:t>
      </w:r>
    </w:p>
    <w:p w14:paraId="486DC305" w14:textId="77777777" w:rsidR="007F0F0D" w:rsidRDefault="007F0F0D" w:rsidP="007F0F0D">
      <w:r>
        <w:t xml:space="preserve">        new file:   Countries.txt</w:t>
      </w:r>
    </w:p>
    <w:p w14:paraId="35DF72E7" w14:textId="77777777" w:rsidR="007F0F0D" w:rsidRDefault="007F0F0D" w:rsidP="007F0F0D">
      <w:r>
        <w:t xml:space="preserve">        new file:   Countries.xlsx</w:t>
      </w:r>
    </w:p>
    <w:p w14:paraId="5847EAD2" w14:textId="77777777" w:rsidR="007F0F0D" w:rsidRDefault="007F0F0D" w:rsidP="007F0F0D">
      <w:r>
        <w:t xml:space="preserve">        new file:   FootballSOAP-soapui-project.xml</w:t>
      </w:r>
    </w:p>
    <w:p w14:paraId="5A087180" w14:textId="77777777" w:rsidR="007F0F0D" w:rsidRDefault="007F0F0D" w:rsidP="007F0F0D">
      <w:r>
        <w:t xml:space="preserve">        new file:   Part 1- Introduction &amp; Installation on Windows.docx</w:t>
      </w:r>
    </w:p>
    <w:p w14:paraId="10F714F8" w14:textId="77777777" w:rsidR="007F0F0D" w:rsidRDefault="007F0F0D" w:rsidP="007F0F0D">
      <w:r>
        <w:t xml:space="preserve">        new file:   REST-Project-1-soapui-project.xml</w:t>
      </w:r>
    </w:p>
    <w:p w14:paraId="71EC1CEC" w14:textId="77777777" w:rsidR="007F0F0D" w:rsidRDefault="007F0F0D" w:rsidP="007F0F0D">
      <w:r>
        <w:t xml:space="preserve">        new file:   REST-Project-2-soapui-project.xml</w:t>
      </w:r>
    </w:p>
    <w:p w14:paraId="0A1E77BC" w14:textId="77777777" w:rsidR="007F0F0D" w:rsidRDefault="007F0F0D" w:rsidP="007F0F0D">
      <w:r>
        <w:t xml:space="preserve">        new file:   REST-Project-3-soapui-project.xml</w:t>
      </w:r>
    </w:p>
    <w:p w14:paraId="4DE40D49" w14:textId="77777777" w:rsidR="007F0F0D" w:rsidRDefault="007F0F0D" w:rsidP="007F0F0D">
      <w:r>
        <w:lastRenderedPageBreak/>
        <w:t xml:space="preserve">        new file:   Soap-Project-readyapi-project.xml</w:t>
      </w:r>
    </w:p>
    <w:p w14:paraId="40DE86E1" w14:textId="77777777" w:rsidR="007F0F0D" w:rsidRDefault="007F0F0D" w:rsidP="007F0F0D"/>
    <w:p w14:paraId="33E94C04" w14:textId="77777777" w:rsidR="007F0F0D" w:rsidRDefault="007F0F0D" w:rsidP="007F0F0D"/>
    <w:p w14:paraId="18160CF9" w14:textId="77777777" w:rsidR="007F0F0D" w:rsidRDefault="007F0F0D" w:rsidP="007F0F0D">
      <w:r>
        <w:t xml:space="preserve">C:\Users\sunil\Desktop\courses\SoapUI </w:t>
      </w:r>
      <w:proofErr w:type="spellStart"/>
      <w:r>
        <w:t>APIWebservices</w:t>
      </w:r>
      <w:proofErr w:type="spellEnd"/>
      <w:r>
        <w:t xml:space="preserve"> Testing&gt;git commit -m "soap projects added"</w:t>
      </w:r>
    </w:p>
    <w:p w14:paraId="20FC65EE" w14:textId="77777777" w:rsidR="007F0F0D" w:rsidRDefault="007F0F0D" w:rsidP="007F0F0D">
      <w:r>
        <w:t>[master (root-commit) 1bef57d] soap projects added</w:t>
      </w:r>
    </w:p>
    <w:p w14:paraId="0DDF1B27" w14:textId="77777777" w:rsidR="007F0F0D" w:rsidRDefault="007F0F0D" w:rsidP="007F0F0D">
      <w:r>
        <w:t xml:space="preserve"> 9 files changed, 9382 </w:t>
      </w:r>
      <w:proofErr w:type="gramStart"/>
      <w:r>
        <w:t>insertions(</w:t>
      </w:r>
      <w:proofErr w:type="gramEnd"/>
      <w:r>
        <w:t>+)</w:t>
      </w:r>
    </w:p>
    <w:p w14:paraId="432169C8" w14:textId="77777777" w:rsidR="007F0F0D" w:rsidRDefault="007F0F0D" w:rsidP="007F0F0D">
      <w:r>
        <w:t xml:space="preserve"> create mode 100644 Calculator-Soap-soapui-project.xml</w:t>
      </w:r>
    </w:p>
    <w:p w14:paraId="73E3E37D" w14:textId="77777777" w:rsidR="007F0F0D" w:rsidRDefault="007F0F0D" w:rsidP="007F0F0D">
      <w:r>
        <w:t xml:space="preserve"> create mode 100644 Countries.txt</w:t>
      </w:r>
    </w:p>
    <w:p w14:paraId="089B1758" w14:textId="77777777" w:rsidR="007F0F0D" w:rsidRDefault="007F0F0D" w:rsidP="007F0F0D">
      <w:r>
        <w:t xml:space="preserve"> create mode 100644 Countries.xlsx</w:t>
      </w:r>
    </w:p>
    <w:p w14:paraId="40DB31DB" w14:textId="77777777" w:rsidR="007F0F0D" w:rsidRDefault="007F0F0D" w:rsidP="007F0F0D">
      <w:r>
        <w:t xml:space="preserve"> create mode 100644 FootballSOAP-soapui-project.xml</w:t>
      </w:r>
    </w:p>
    <w:p w14:paraId="341482D0" w14:textId="77777777" w:rsidR="007F0F0D" w:rsidRDefault="007F0F0D" w:rsidP="007F0F0D">
      <w:r>
        <w:t xml:space="preserve"> create mode 100644 Part 1- Introduction &amp; Installation on Windows.docx</w:t>
      </w:r>
    </w:p>
    <w:p w14:paraId="11EB40C1" w14:textId="77777777" w:rsidR="007F0F0D" w:rsidRDefault="007F0F0D" w:rsidP="007F0F0D">
      <w:r>
        <w:t xml:space="preserve"> create mode 100644 REST-Project-1-soapui-project.xml</w:t>
      </w:r>
    </w:p>
    <w:p w14:paraId="091FE1C4" w14:textId="77777777" w:rsidR="007F0F0D" w:rsidRDefault="007F0F0D" w:rsidP="007F0F0D">
      <w:r>
        <w:t xml:space="preserve"> create mode 100644 REST-Project-2-soapui-project.xml</w:t>
      </w:r>
    </w:p>
    <w:p w14:paraId="2724D1C7" w14:textId="77777777" w:rsidR="007F0F0D" w:rsidRDefault="007F0F0D" w:rsidP="007F0F0D">
      <w:r>
        <w:t xml:space="preserve"> create mode 100644 REST-Project-3-soapui-project.xml</w:t>
      </w:r>
    </w:p>
    <w:p w14:paraId="4A909443" w14:textId="77777777" w:rsidR="007F0F0D" w:rsidRDefault="007F0F0D" w:rsidP="007F0F0D">
      <w:r>
        <w:t xml:space="preserve"> create mode 100644 Soap-Project-readyapi-project.xml</w:t>
      </w:r>
    </w:p>
    <w:p w14:paraId="2794A76E" w14:textId="77777777" w:rsidR="007F0F0D" w:rsidRDefault="007F0F0D" w:rsidP="007F0F0D"/>
    <w:p w14:paraId="0CE7FFAE" w14:textId="77777777" w:rsidR="007F0F0D" w:rsidRDefault="007F0F0D" w:rsidP="007F0F0D">
      <w:r>
        <w:t xml:space="preserve">C:\Users\sunil\Desktop\courses\SoapUI </w:t>
      </w:r>
      <w:proofErr w:type="spellStart"/>
      <w:r>
        <w:t>APIWebservices</w:t>
      </w:r>
      <w:proofErr w:type="spellEnd"/>
      <w:r>
        <w:t xml:space="preserve"> Testing&gt;git push -u https://github.com/sunilkumar-git14/SoapUI_Project.git master</w:t>
      </w:r>
    </w:p>
    <w:p w14:paraId="3B486C16" w14:textId="77777777" w:rsidR="007F0F0D" w:rsidRDefault="007F0F0D" w:rsidP="007F0F0D">
      <w:r>
        <w:t>Enumerating objects: 11, done.</w:t>
      </w:r>
    </w:p>
    <w:p w14:paraId="64675278" w14:textId="77777777" w:rsidR="007F0F0D" w:rsidRDefault="007F0F0D" w:rsidP="007F0F0D">
      <w:r>
        <w:t>Counting objects: 100% (11/11), done.</w:t>
      </w:r>
    </w:p>
    <w:p w14:paraId="6AD3B48F" w14:textId="77777777" w:rsidR="007F0F0D" w:rsidRDefault="007F0F0D" w:rsidP="007F0F0D">
      <w:r>
        <w:t>Delta compression using up to 4 threads</w:t>
      </w:r>
    </w:p>
    <w:p w14:paraId="56C2D286" w14:textId="77777777" w:rsidR="007F0F0D" w:rsidRDefault="007F0F0D" w:rsidP="007F0F0D">
      <w:r>
        <w:t>Compressing objects: 100% (11/11), done.</w:t>
      </w:r>
    </w:p>
    <w:p w14:paraId="0B135332" w14:textId="77777777" w:rsidR="007F0F0D" w:rsidRDefault="007F0F0D" w:rsidP="007F0F0D">
      <w:r>
        <w:t>Writing objects: 100% (11/11), 4.03 MiB | 1.13 MiB/s, done.</w:t>
      </w:r>
    </w:p>
    <w:p w14:paraId="7F6B69F2" w14:textId="77777777" w:rsidR="007F0F0D" w:rsidRDefault="007F0F0D" w:rsidP="007F0F0D">
      <w:r>
        <w:t>Total 11 (delta 3), reused 0 (delta 0), pack-reused 0</w:t>
      </w:r>
    </w:p>
    <w:p w14:paraId="56CC5F60" w14:textId="77777777" w:rsidR="007F0F0D" w:rsidRDefault="007F0F0D" w:rsidP="007F0F0D">
      <w:r>
        <w:t>remote: Resolving deltas: 100% (3/3), done.</w:t>
      </w:r>
    </w:p>
    <w:p w14:paraId="7973C674" w14:textId="77777777" w:rsidR="007F0F0D" w:rsidRDefault="007F0F0D" w:rsidP="007F0F0D">
      <w:r>
        <w:t>To https://github.com/sunilkumar-git14/SoapUI_Project.git</w:t>
      </w:r>
    </w:p>
    <w:p w14:paraId="69915583" w14:textId="77777777" w:rsidR="007F0F0D" w:rsidRDefault="007F0F0D" w:rsidP="007F0F0D">
      <w:r>
        <w:t xml:space="preserve"> * [new </w:t>
      </w:r>
      <w:proofErr w:type="gramStart"/>
      <w:r>
        <w:t xml:space="preserve">branch]   </w:t>
      </w:r>
      <w:proofErr w:type="gramEnd"/>
      <w:r>
        <w:t xml:space="preserve">   master -&gt; master</w:t>
      </w:r>
    </w:p>
    <w:p w14:paraId="078A68B9" w14:textId="77777777" w:rsidR="007F0F0D" w:rsidRDefault="007F0F0D" w:rsidP="007F0F0D">
      <w:r>
        <w:t>Branch 'master' set up to track remote branch 'master' from 'https://github.com/sunilkumar-git14/</w:t>
      </w:r>
      <w:proofErr w:type="spellStart"/>
      <w:r>
        <w:t>SoapUI_Project.git</w:t>
      </w:r>
      <w:proofErr w:type="spellEnd"/>
      <w:r>
        <w:t>'.</w:t>
      </w:r>
    </w:p>
    <w:p w14:paraId="63E0246C" w14:textId="77777777" w:rsidR="007F0F0D" w:rsidRDefault="007F0F0D" w:rsidP="007F0F0D"/>
    <w:p w14:paraId="117634D3" w14:textId="28E22B50" w:rsidR="009F6FA0" w:rsidRDefault="007F0F0D" w:rsidP="007F0F0D">
      <w:r>
        <w:t xml:space="preserve">C:\Users\sunil\Desktop\courses\SoapUI </w:t>
      </w:r>
      <w:proofErr w:type="spellStart"/>
      <w:r>
        <w:t>APIWebservices</w:t>
      </w:r>
      <w:proofErr w:type="spellEnd"/>
      <w:r>
        <w:t xml:space="preserve"> Testing&gt;</w:t>
      </w:r>
    </w:p>
    <w:sectPr w:rsidR="009F6F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MDE0MrIwNjAyMbBU0lEKTi0uzszPAykwrAUAQ0JjOSwAAAA="/>
  </w:docVars>
  <w:rsids>
    <w:rsidRoot w:val="00D45616"/>
    <w:rsid w:val="007F0F0D"/>
    <w:rsid w:val="00801517"/>
    <w:rsid w:val="00985E00"/>
    <w:rsid w:val="00D45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02F8255-43C3-4AEA-8028-8E11BF581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588</Words>
  <Characters>3352</Characters>
  <Application>Microsoft Office Word</Application>
  <DocSecurity>0</DocSecurity>
  <Lines>27</Lines>
  <Paragraphs>7</Paragraphs>
  <ScaleCrop>false</ScaleCrop>
  <Company/>
  <LinksUpToDate>false</LinksUpToDate>
  <CharactersWithSpaces>3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</dc:creator>
  <cp:keywords/>
  <dc:description/>
  <cp:lastModifiedBy>Sunil</cp:lastModifiedBy>
  <cp:revision>2</cp:revision>
  <dcterms:created xsi:type="dcterms:W3CDTF">2021-11-11T06:02:00Z</dcterms:created>
  <dcterms:modified xsi:type="dcterms:W3CDTF">2021-11-11T06:02:00Z</dcterms:modified>
</cp:coreProperties>
</file>